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中文-chinese"/>
      <w:bookmarkEnd w:id="21"/>
      <w:r>
        <w:t xml:space="preserve">中文 / Chinese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中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7d9b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